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BE71F" w14:textId="77777777" w:rsidR="00E6535E" w:rsidRDefault="00D238F0" w:rsidP="000F4470">
      <w:pPr>
        <w:spacing w:after="120" w:line="240" w:lineRule="auto"/>
        <w:jc w:val="center"/>
        <w:rPr>
          <w:b/>
          <w:color w:val="222222"/>
          <w:sz w:val="24"/>
          <w:szCs w:val="24"/>
          <w:highlight w:val="white"/>
        </w:rPr>
      </w:pPr>
      <w:r>
        <w:rPr>
          <w:b/>
          <w:color w:val="222222"/>
          <w:sz w:val="24"/>
          <w:szCs w:val="24"/>
          <w:highlight w:val="white"/>
        </w:rPr>
        <w:t>Sole Source Documentation Form</w:t>
      </w:r>
    </w:p>
    <w:p w14:paraId="2F6E6622" w14:textId="77777777" w:rsidR="00E6535E" w:rsidRDefault="00E6535E" w:rsidP="000F4470">
      <w:pPr>
        <w:spacing w:after="120" w:line="240" w:lineRule="auto"/>
        <w:rPr>
          <w:color w:val="222222"/>
          <w:sz w:val="24"/>
          <w:szCs w:val="24"/>
          <w:highlight w:val="white"/>
        </w:rPr>
      </w:pPr>
    </w:p>
    <w:p w14:paraId="3950DFF9" w14:textId="77777777" w:rsidR="00E6535E" w:rsidRPr="000F4470" w:rsidRDefault="00D238F0" w:rsidP="000F4470">
      <w:pPr>
        <w:spacing w:after="120" w:line="240" w:lineRule="auto"/>
        <w:rPr>
          <w:b/>
          <w:color w:val="222222"/>
          <w:highlight w:val="white"/>
        </w:rPr>
      </w:pPr>
      <w:r w:rsidRPr="000F4470">
        <w:rPr>
          <w:b/>
          <w:color w:val="222222"/>
          <w:highlight w:val="white"/>
        </w:rPr>
        <w:t>OVERVIEW</w:t>
      </w:r>
    </w:p>
    <w:p w14:paraId="548B8270" w14:textId="2E75FEAA" w:rsidR="00304709" w:rsidRDefault="00304709" w:rsidP="00992FA6">
      <w:pPr>
        <w:spacing w:after="120" w:line="240" w:lineRule="auto"/>
        <w:jc w:val="both"/>
        <w:rPr>
          <w:color w:val="222222"/>
          <w:highlight w:val="white"/>
        </w:rPr>
      </w:pPr>
      <w:r>
        <w:rPr>
          <w:color w:val="222222"/>
          <w:highlight w:val="white"/>
        </w:rPr>
        <w:t>Virginia l</w:t>
      </w:r>
      <w:r w:rsidRPr="000F4470">
        <w:rPr>
          <w:color w:val="222222"/>
          <w:highlight w:val="white"/>
        </w:rPr>
        <w:t xml:space="preserve">aw and </w:t>
      </w:r>
      <w:r>
        <w:rPr>
          <w:color w:val="222222"/>
          <w:highlight w:val="white"/>
        </w:rPr>
        <w:t xml:space="preserve">various </w:t>
      </w:r>
      <w:r w:rsidRPr="000F4470">
        <w:rPr>
          <w:color w:val="222222"/>
          <w:highlight w:val="white"/>
        </w:rPr>
        <w:t>regulation</w:t>
      </w:r>
      <w:r>
        <w:rPr>
          <w:color w:val="222222"/>
          <w:highlight w:val="white"/>
        </w:rPr>
        <w:t>s</w:t>
      </w:r>
      <w:r w:rsidRPr="000F4470">
        <w:rPr>
          <w:color w:val="222222"/>
          <w:highlight w:val="white"/>
        </w:rPr>
        <w:t xml:space="preserve"> require that the University</w:t>
      </w:r>
      <w:r>
        <w:rPr>
          <w:color w:val="222222"/>
          <w:highlight w:val="white"/>
        </w:rPr>
        <w:t>, as a state agency,</w:t>
      </w:r>
      <w:r w:rsidRPr="000F4470">
        <w:rPr>
          <w:color w:val="222222"/>
          <w:highlight w:val="white"/>
        </w:rPr>
        <w:t xml:space="preserve"> procure products and services </w:t>
      </w:r>
      <w:r>
        <w:rPr>
          <w:color w:val="222222"/>
          <w:highlight w:val="white"/>
        </w:rPr>
        <w:t>subject to</w:t>
      </w:r>
      <w:r w:rsidRPr="000F4470">
        <w:rPr>
          <w:color w:val="222222"/>
          <w:highlight w:val="white"/>
        </w:rPr>
        <w:t xml:space="preserve"> competition</w:t>
      </w:r>
      <w:r>
        <w:rPr>
          <w:color w:val="222222"/>
          <w:highlight w:val="white"/>
        </w:rPr>
        <w:t>; however, this competition requirement is only waived under special circumstances and procurement methods.  The Commonwealth recognizes several procurement methods, one of which is a sole source procurement.</w:t>
      </w:r>
      <w:r w:rsidRPr="000F4470">
        <w:rPr>
          <w:color w:val="222222"/>
          <w:highlight w:val="white"/>
        </w:rPr>
        <w:t xml:space="preserve"> </w:t>
      </w:r>
    </w:p>
    <w:p w14:paraId="6EAD2115" w14:textId="513509B6" w:rsidR="00E6535E" w:rsidRPr="000F4470" w:rsidRDefault="00D238F0" w:rsidP="00992FA6">
      <w:pPr>
        <w:spacing w:after="120" w:line="240" w:lineRule="auto"/>
        <w:jc w:val="both"/>
        <w:rPr>
          <w:color w:val="222222"/>
          <w:highlight w:val="white"/>
        </w:rPr>
      </w:pPr>
      <w:r w:rsidRPr="000F4470">
        <w:rPr>
          <w:color w:val="222222"/>
          <w:highlight w:val="white"/>
        </w:rPr>
        <w:t>A sole source procurement</w:t>
      </w:r>
      <w:r w:rsidR="00304709">
        <w:rPr>
          <w:color w:val="222222"/>
          <w:highlight w:val="white"/>
        </w:rPr>
        <w:t xml:space="preserve"> is based the need to procure a unique good or service and that unique good or service is not widely available</w:t>
      </w:r>
      <w:r w:rsidR="00260EE3">
        <w:rPr>
          <w:color w:val="222222"/>
          <w:highlight w:val="white"/>
        </w:rPr>
        <w:t xml:space="preserve"> or has limited availability</w:t>
      </w:r>
      <w:r w:rsidR="00304709">
        <w:rPr>
          <w:color w:val="222222"/>
          <w:highlight w:val="white"/>
        </w:rPr>
        <w:t>.  As a result, a sole source procurement</w:t>
      </w:r>
      <w:r w:rsidRPr="000F4470">
        <w:rPr>
          <w:color w:val="222222"/>
          <w:highlight w:val="white"/>
        </w:rPr>
        <w:t xml:space="preserve"> represents a unique exception to the legal</w:t>
      </w:r>
      <w:r w:rsidR="00304709">
        <w:rPr>
          <w:color w:val="222222"/>
          <w:highlight w:val="white"/>
        </w:rPr>
        <w:t xml:space="preserve"> and </w:t>
      </w:r>
      <w:r w:rsidRPr="000F4470">
        <w:rPr>
          <w:color w:val="222222"/>
          <w:highlight w:val="white"/>
        </w:rPr>
        <w:t>regulatory requirement</w:t>
      </w:r>
      <w:r w:rsidR="00304709">
        <w:rPr>
          <w:color w:val="222222"/>
          <w:highlight w:val="white"/>
        </w:rPr>
        <w:t>s</w:t>
      </w:r>
      <w:r w:rsidRPr="000F4470">
        <w:rPr>
          <w:color w:val="222222"/>
          <w:highlight w:val="white"/>
        </w:rPr>
        <w:t xml:space="preserve"> for competition</w:t>
      </w:r>
      <w:r w:rsidR="00304709">
        <w:rPr>
          <w:color w:val="222222"/>
          <w:highlight w:val="white"/>
        </w:rPr>
        <w:t>. C</w:t>
      </w:r>
      <w:r w:rsidRPr="000F4470">
        <w:rPr>
          <w:color w:val="222222"/>
          <w:highlight w:val="white"/>
        </w:rPr>
        <w:t>ompletion of this form is intended to docu</w:t>
      </w:r>
      <w:r w:rsidR="000F4470">
        <w:rPr>
          <w:color w:val="222222"/>
          <w:highlight w:val="white"/>
        </w:rPr>
        <w:t>ment</w:t>
      </w:r>
      <w:r w:rsidR="00304709">
        <w:rPr>
          <w:color w:val="222222"/>
          <w:highlight w:val="white"/>
        </w:rPr>
        <w:t xml:space="preserve"> and affirm</w:t>
      </w:r>
      <w:r w:rsidR="000F4470">
        <w:rPr>
          <w:color w:val="222222"/>
          <w:highlight w:val="white"/>
        </w:rPr>
        <w:t xml:space="preserve"> that only a single product or </w:t>
      </w:r>
      <w:r w:rsidRPr="000F4470">
        <w:rPr>
          <w:color w:val="222222"/>
          <w:highlight w:val="white"/>
        </w:rPr>
        <w:t xml:space="preserve">service provided by a specific vendor will meet your department’s essential requirements. </w:t>
      </w:r>
    </w:p>
    <w:p w14:paraId="02DB035E" w14:textId="77777777" w:rsidR="00E6535E" w:rsidRPr="000F4470" w:rsidRDefault="00D238F0" w:rsidP="000F4470">
      <w:pPr>
        <w:spacing w:after="120" w:line="240" w:lineRule="auto"/>
        <w:rPr>
          <w:color w:val="222222"/>
          <w:highlight w:val="white"/>
        </w:rPr>
      </w:pPr>
      <w:r w:rsidRPr="000F4470">
        <w:rPr>
          <w:color w:val="222222"/>
          <w:highlight w:val="white"/>
        </w:rPr>
        <w:t>Please note:</w:t>
      </w:r>
    </w:p>
    <w:p w14:paraId="271CCD72" w14:textId="77777777" w:rsidR="00E6535E" w:rsidRPr="000F4470" w:rsidRDefault="00D238F0" w:rsidP="000F4470">
      <w:pPr>
        <w:numPr>
          <w:ilvl w:val="0"/>
          <w:numId w:val="1"/>
        </w:numPr>
        <w:spacing w:after="120" w:line="240" w:lineRule="auto"/>
        <w:rPr>
          <w:color w:val="222222"/>
          <w:highlight w:val="white"/>
        </w:rPr>
      </w:pPr>
      <w:r w:rsidRPr="000F4470">
        <w:rPr>
          <w:color w:val="222222"/>
          <w:highlight w:val="white"/>
        </w:rPr>
        <w:t>Sole sources are subject to VCU policy, audit, and public review</w:t>
      </w:r>
    </w:p>
    <w:p w14:paraId="17024CE9" w14:textId="77777777" w:rsidR="00E6535E" w:rsidRPr="000F4470" w:rsidRDefault="00D238F0" w:rsidP="000F4470">
      <w:pPr>
        <w:numPr>
          <w:ilvl w:val="0"/>
          <w:numId w:val="1"/>
        </w:numPr>
        <w:spacing w:after="120" w:line="240" w:lineRule="auto"/>
        <w:rPr>
          <w:color w:val="222222"/>
          <w:highlight w:val="white"/>
        </w:rPr>
      </w:pPr>
      <w:r w:rsidRPr="000F4470">
        <w:rPr>
          <w:color w:val="222222"/>
          <w:highlight w:val="white"/>
        </w:rPr>
        <w:t>Vendors are not permitted to complete this form for your department</w:t>
      </w:r>
    </w:p>
    <w:p w14:paraId="4E4D3D7E" w14:textId="19D50839" w:rsidR="00E6535E" w:rsidRPr="000F4470" w:rsidRDefault="00D238F0" w:rsidP="000F4470">
      <w:pPr>
        <w:numPr>
          <w:ilvl w:val="0"/>
          <w:numId w:val="1"/>
        </w:numPr>
        <w:spacing w:after="120" w:line="240" w:lineRule="auto"/>
        <w:rPr>
          <w:color w:val="222222"/>
          <w:highlight w:val="white"/>
        </w:rPr>
      </w:pPr>
      <w:r w:rsidRPr="000F4470">
        <w:rPr>
          <w:color w:val="222222"/>
          <w:highlight w:val="white"/>
        </w:rPr>
        <w:t xml:space="preserve">Price </w:t>
      </w:r>
      <w:r w:rsidR="005A7774">
        <w:rPr>
          <w:color w:val="222222"/>
          <w:highlight w:val="white"/>
        </w:rPr>
        <w:t xml:space="preserve">and delivery </w:t>
      </w:r>
      <w:r w:rsidR="005A7774" w:rsidRPr="000F4470">
        <w:rPr>
          <w:color w:val="222222"/>
          <w:highlight w:val="white"/>
        </w:rPr>
        <w:t>are</w:t>
      </w:r>
      <w:r w:rsidRPr="000F4470">
        <w:rPr>
          <w:color w:val="222222"/>
          <w:highlight w:val="white"/>
        </w:rPr>
        <w:t xml:space="preserve"> </w:t>
      </w:r>
      <w:r w:rsidRPr="000F4470">
        <w:rPr>
          <w:b/>
          <w:color w:val="222222"/>
          <w:highlight w:val="white"/>
        </w:rPr>
        <w:t>not</w:t>
      </w:r>
      <w:r w:rsidRPr="000F4470">
        <w:rPr>
          <w:color w:val="222222"/>
          <w:highlight w:val="white"/>
        </w:rPr>
        <w:t xml:space="preserve"> factor</w:t>
      </w:r>
      <w:r w:rsidR="005A7774">
        <w:rPr>
          <w:color w:val="222222"/>
          <w:highlight w:val="white"/>
        </w:rPr>
        <w:t>s</w:t>
      </w:r>
      <w:r w:rsidRPr="000F4470">
        <w:rPr>
          <w:color w:val="222222"/>
          <w:highlight w:val="white"/>
        </w:rPr>
        <w:t xml:space="preserve"> determining if a product/service is a sole source</w:t>
      </w:r>
    </w:p>
    <w:p w14:paraId="043CE31E" w14:textId="77777777" w:rsidR="00E6535E" w:rsidRPr="000F4470" w:rsidRDefault="00D238F0" w:rsidP="000F4470">
      <w:pPr>
        <w:numPr>
          <w:ilvl w:val="0"/>
          <w:numId w:val="1"/>
        </w:numPr>
        <w:spacing w:after="120" w:line="240" w:lineRule="auto"/>
        <w:rPr>
          <w:color w:val="222222"/>
          <w:highlight w:val="white"/>
        </w:rPr>
      </w:pPr>
      <w:r w:rsidRPr="000F4470">
        <w:rPr>
          <w:color w:val="222222"/>
          <w:highlight w:val="white"/>
        </w:rPr>
        <w:t>The final determination of sole source validity will be made by Procurement Services</w:t>
      </w:r>
    </w:p>
    <w:p w14:paraId="2EE1AF4B" w14:textId="77777777" w:rsidR="00E6535E" w:rsidRPr="000F4470" w:rsidRDefault="00D238F0" w:rsidP="000F4470">
      <w:pPr>
        <w:numPr>
          <w:ilvl w:val="0"/>
          <w:numId w:val="1"/>
        </w:numPr>
        <w:spacing w:after="120" w:line="240" w:lineRule="auto"/>
        <w:rPr>
          <w:color w:val="222222"/>
          <w:highlight w:val="white"/>
        </w:rPr>
      </w:pPr>
      <w:r w:rsidRPr="000F4470">
        <w:rPr>
          <w:color w:val="222222"/>
          <w:highlight w:val="white"/>
        </w:rPr>
        <w:t>Submission of this document constitutes acknowledgment the requester has no personal, financial, or fiduciary relationship with the recommended vendor.</w:t>
      </w:r>
    </w:p>
    <w:p w14:paraId="230EAF55" w14:textId="77777777" w:rsidR="00E6535E" w:rsidRPr="000F4470" w:rsidRDefault="00E6535E" w:rsidP="000F4470">
      <w:pPr>
        <w:spacing w:after="120" w:line="240" w:lineRule="auto"/>
        <w:rPr>
          <w:color w:val="222222"/>
          <w:highlight w:val="white"/>
        </w:rPr>
      </w:pPr>
    </w:p>
    <w:p w14:paraId="0569169D" w14:textId="77777777" w:rsidR="00E6535E" w:rsidRPr="000F4470" w:rsidRDefault="00D238F0" w:rsidP="000F4470">
      <w:pPr>
        <w:spacing w:after="120" w:line="240" w:lineRule="auto"/>
        <w:rPr>
          <w:b/>
          <w:color w:val="222222"/>
          <w:highlight w:val="white"/>
        </w:rPr>
      </w:pPr>
      <w:r w:rsidRPr="000F4470">
        <w:rPr>
          <w:b/>
          <w:color w:val="222222"/>
          <w:highlight w:val="white"/>
        </w:rPr>
        <w:t>DOCUMENT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47"/>
        <w:gridCol w:w="6173"/>
      </w:tblGrid>
      <w:tr w:rsidR="00621610" w:rsidRPr="00621610" w14:paraId="0ACB4C98" w14:textId="0363816C" w:rsidTr="007C04CF">
        <w:trPr>
          <w:trHeight w:val="432"/>
        </w:trPr>
        <w:tc>
          <w:tcPr>
            <w:tcW w:w="4447" w:type="dxa"/>
            <w:vAlign w:val="bottom"/>
          </w:tcPr>
          <w:p w14:paraId="1101BD64" w14:textId="77777777" w:rsidR="00621610" w:rsidRPr="00621610" w:rsidRDefault="00621610" w:rsidP="00621610">
            <w:pPr>
              <w:rPr>
                <w:color w:val="222222"/>
                <w:highlight w:val="white"/>
              </w:rPr>
            </w:pPr>
            <w:r w:rsidRPr="00621610">
              <w:rPr>
                <w:color w:val="222222"/>
                <w:highlight w:val="white"/>
              </w:rPr>
              <w:t xml:space="preserve">Proposed Vendor: </w:t>
            </w:r>
          </w:p>
        </w:tc>
        <w:sdt>
          <w:sdtPr>
            <w:rPr>
              <w:color w:val="222222"/>
              <w:highlight w:val="white"/>
            </w:rPr>
            <w:id w:val="-101623398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173" w:type="dxa"/>
                <w:tcBorders>
                  <w:bottom w:val="single" w:sz="4" w:space="0" w:color="auto"/>
                </w:tcBorders>
                <w:vAlign w:val="bottom"/>
              </w:tcPr>
              <w:p w14:paraId="1B68C88E" w14:textId="2650E199" w:rsidR="00621610" w:rsidRPr="00621610" w:rsidRDefault="00D4770D" w:rsidP="00621610">
                <w:pPr>
                  <w:rPr>
                    <w:color w:val="222222"/>
                    <w:highlight w:val="white"/>
                  </w:rPr>
                </w:pPr>
                <w:r w:rsidRPr="009C75B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1610" w:rsidRPr="00621610" w14:paraId="00E9F071" w14:textId="0CF5EF76" w:rsidTr="007C04CF">
        <w:trPr>
          <w:trHeight w:val="432"/>
        </w:trPr>
        <w:tc>
          <w:tcPr>
            <w:tcW w:w="4447" w:type="dxa"/>
            <w:vAlign w:val="bottom"/>
          </w:tcPr>
          <w:p w14:paraId="34461D97" w14:textId="77777777" w:rsidR="00621610" w:rsidRPr="00621610" w:rsidRDefault="00621610" w:rsidP="00621610">
            <w:pPr>
              <w:rPr>
                <w:color w:val="222222"/>
                <w:highlight w:val="white"/>
              </w:rPr>
            </w:pPr>
            <w:r w:rsidRPr="00621610">
              <w:rPr>
                <w:color w:val="222222"/>
              </w:rPr>
              <w:t xml:space="preserve">Vendor Point of Contact (name and email): </w:t>
            </w:r>
          </w:p>
        </w:tc>
        <w:sdt>
          <w:sdtPr>
            <w:rPr>
              <w:color w:val="222222"/>
              <w:highlight w:val="white"/>
            </w:rPr>
            <w:id w:val="141366435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173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51F0333F" w14:textId="218FFF10" w:rsidR="00621610" w:rsidRPr="00621610" w:rsidRDefault="00D4770D" w:rsidP="00621610">
                <w:pPr>
                  <w:rPr>
                    <w:color w:val="222222"/>
                    <w:highlight w:val="white"/>
                  </w:rPr>
                </w:pPr>
                <w:r w:rsidRPr="009C75B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1610" w:rsidRPr="00621610" w14:paraId="59698FBB" w14:textId="4E8AA618" w:rsidTr="007C04CF">
        <w:trPr>
          <w:trHeight w:val="432"/>
        </w:trPr>
        <w:tc>
          <w:tcPr>
            <w:tcW w:w="4447" w:type="dxa"/>
            <w:vAlign w:val="bottom"/>
          </w:tcPr>
          <w:p w14:paraId="29B9D693" w14:textId="77777777" w:rsidR="00621610" w:rsidRPr="00621610" w:rsidRDefault="00621610" w:rsidP="00621610">
            <w:pPr>
              <w:rPr>
                <w:color w:val="222222"/>
                <w:highlight w:val="white"/>
              </w:rPr>
            </w:pPr>
            <w:r w:rsidRPr="00621610">
              <w:rPr>
                <w:color w:val="222222"/>
                <w:highlight w:val="white"/>
              </w:rPr>
              <w:t xml:space="preserve">Description of Product/Service: </w:t>
            </w:r>
          </w:p>
        </w:tc>
        <w:sdt>
          <w:sdtPr>
            <w:rPr>
              <w:color w:val="222222"/>
              <w:highlight w:val="white"/>
            </w:rPr>
            <w:id w:val="1962917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173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3812B984" w14:textId="7CA2B0F0" w:rsidR="00621610" w:rsidRPr="00621610" w:rsidRDefault="00D4770D" w:rsidP="00621610">
                <w:pPr>
                  <w:rPr>
                    <w:color w:val="222222"/>
                    <w:highlight w:val="white"/>
                  </w:rPr>
                </w:pPr>
                <w:r w:rsidRPr="009C75B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21610" w:rsidRPr="000F4470" w14:paraId="605EF75F" w14:textId="26C6AC30" w:rsidTr="007C04CF">
        <w:trPr>
          <w:trHeight w:val="432"/>
        </w:trPr>
        <w:tc>
          <w:tcPr>
            <w:tcW w:w="4447" w:type="dxa"/>
            <w:vAlign w:val="bottom"/>
          </w:tcPr>
          <w:p w14:paraId="41BBE578" w14:textId="77777777" w:rsidR="00621610" w:rsidRPr="000F4470" w:rsidRDefault="00621610" w:rsidP="00621610">
            <w:pPr>
              <w:rPr>
                <w:color w:val="222222"/>
                <w:highlight w:val="white"/>
              </w:rPr>
            </w:pPr>
            <w:r w:rsidRPr="00621610">
              <w:rPr>
                <w:color w:val="222222"/>
                <w:highlight w:val="white"/>
              </w:rPr>
              <w:t xml:space="preserve">Amount: </w:t>
            </w:r>
          </w:p>
        </w:tc>
        <w:sdt>
          <w:sdtPr>
            <w:rPr>
              <w:color w:val="222222"/>
              <w:highlight w:val="white"/>
            </w:rPr>
            <w:id w:val="66544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173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2EC877B1" w14:textId="0C661E18" w:rsidR="00621610" w:rsidRPr="000F4470" w:rsidRDefault="00D4770D" w:rsidP="00621610">
                <w:pPr>
                  <w:rPr>
                    <w:color w:val="222222"/>
                    <w:highlight w:val="white"/>
                  </w:rPr>
                </w:pPr>
                <w:r w:rsidRPr="009C75B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F8E0F36" w14:textId="77777777" w:rsidR="002747FD" w:rsidRPr="000F4470" w:rsidRDefault="002747FD" w:rsidP="000F4470">
      <w:pPr>
        <w:spacing w:after="120" w:line="240" w:lineRule="auto"/>
        <w:ind w:left="720"/>
      </w:pPr>
    </w:p>
    <w:p w14:paraId="4ED3221C" w14:textId="5999618E" w:rsidR="002747FD" w:rsidRPr="000F4470" w:rsidRDefault="00D238F0" w:rsidP="000F4470">
      <w:pPr>
        <w:numPr>
          <w:ilvl w:val="0"/>
          <w:numId w:val="4"/>
        </w:numPr>
        <w:spacing w:after="120" w:line="240" w:lineRule="auto"/>
      </w:pPr>
      <w:r w:rsidRPr="000F4470">
        <w:t>Please provide a brief background summary for why you need the</w:t>
      </w:r>
      <w:r w:rsidRPr="00621610">
        <w:rPr>
          <w:b/>
        </w:rPr>
        <w:t xml:space="preserve"> </w:t>
      </w:r>
      <w:r w:rsidRPr="000F4470">
        <w:t xml:space="preserve">product/service. Why is the requested </w:t>
      </w:r>
      <w:r w:rsidRPr="00621610">
        <w:rPr>
          <w:b/>
        </w:rPr>
        <w:t>product/service</w:t>
      </w:r>
      <w:r w:rsidRPr="000F4470">
        <w:t xml:space="preserve"> the only one that can satisfy your requirements? Provide specific details on any unique features of the product/service that are not available in any other product/service and are essential to your required minimum performance.</w:t>
      </w:r>
    </w:p>
    <w:sdt>
      <w:sdtPr>
        <w:id w:val="1142237756"/>
        <w:placeholder>
          <w:docPart w:val="DefaultPlaceholder_-1854013440"/>
        </w:placeholder>
        <w:showingPlcHdr/>
      </w:sdtPr>
      <w:sdtEndPr/>
      <w:sdtContent>
        <w:p w14:paraId="50792DE3" w14:textId="4A4B912E" w:rsidR="00D4770D" w:rsidRPr="000F4470" w:rsidRDefault="00D4770D" w:rsidP="00D4770D">
          <w:pPr>
            <w:spacing w:after="120" w:line="240" w:lineRule="auto"/>
            <w:ind w:left="720"/>
          </w:pPr>
          <w:r w:rsidRPr="009C75B6">
            <w:rPr>
              <w:rStyle w:val="PlaceholderText"/>
            </w:rPr>
            <w:t>Click or tap here to enter text.</w:t>
          </w:r>
        </w:p>
      </w:sdtContent>
    </w:sdt>
    <w:p w14:paraId="287966BE" w14:textId="77777777" w:rsidR="00E6535E" w:rsidRPr="000F4470" w:rsidRDefault="00D238F0" w:rsidP="000F4470">
      <w:pPr>
        <w:numPr>
          <w:ilvl w:val="0"/>
          <w:numId w:val="4"/>
        </w:numPr>
        <w:spacing w:after="120" w:line="240" w:lineRule="auto"/>
      </w:pPr>
      <w:r w:rsidRPr="000F4470">
        <w:t xml:space="preserve">Why is </w:t>
      </w:r>
      <w:r w:rsidRPr="000F4470">
        <w:rPr>
          <w:b/>
        </w:rPr>
        <w:t>this vendor</w:t>
      </w:r>
      <w:r w:rsidRPr="000F4470">
        <w:t xml:space="preserve"> the only practicably available source from which to obtain this product/service? Provide specific details on the expertise, experience and/or capabilities that support why the requested vendor is the only one that can provide the required product/service. Note that if this product/service is available through multiple distributors, it is not justifiable as a sole source.</w:t>
      </w:r>
    </w:p>
    <w:sdt>
      <w:sdtPr>
        <w:id w:val="350925709"/>
        <w:placeholder>
          <w:docPart w:val="DefaultPlaceholder_-1854013440"/>
        </w:placeholder>
        <w:showingPlcHdr/>
      </w:sdtPr>
      <w:sdtEndPr/>
      <w:sdtContent>
        <w:p w14:paraId="1CD68BE9" w14:textId="4E7223E0" w:rsidR="00D4770D" w:rsidRDefault="00D4770D" w:rsidP="00D4770D">
          <w:pPr>
            <w:spacing w:after="120" w:line="240" w:lineRule="auto"/>
            <w:ind w:left="720"/>
          </w:pPr>
          <w:r w:rsidRPr="009C75B6">
            <w:rPr>
              <w:rStyle w:val="PlaceholderText"/>
            </w:rPr>
            <w:t>Click or tap here to enter text.</w:t>
          </w:r>
        </w:p>
      </w:sdtContent>
    </w:sdt>
    <w:p w14:paraId="51611737" w14:textId="02735027" w:rsidR="002747FD" w:rsidRPr="000F4470" w:rsidRDefault="00D238F0" w:rsidP="000F4470">
      <w:pPr>
        <w:numPr>
          <w:ilvl w:val="0"/>
          <w:numId w:val="4"/>
        </w:numPr>
        <w:spacing w:after="120" w:line="240" w:lineRule="auto"/>
      </w:pPr>
      <w:r w:rsidRPr="000F4470">
        <w:lastRenderedPageBreak/>
        <w:t xml:space="preserve">Alternative </w:t>
      </w:r>
      <w:r w:rsidRPr="000F4470">
        <w:rPr>
          <w:b/>
        </w:rPr>
        <w:t>vendors</w:t>
      </w:r>
      <w:r w:rsidRPr="000F4470">
        <w:t xml:space="preserve"> and </w:t>
      </w:r>
      <w:r w:rsidRPr="000F4470">
        <w:rPr>
          <w:b/>
        </w:rPr>
        <w:t>products/services</w:t>
      </w:r>
      <w:r w:rsidRPr="000F4470">
        <w:t xml:space="preserve"> should be researched to substantiate why there is only one practicable source. What were the names of the vendors and products/services that were researched? What were the specific performance requirements that could not be met to make conducting a formal solicitation unnecessary? </w:t>
      </w:r>
    </w:p>
    <w:sdt>
      <w:sdtPr>
        <w:id w:val="173001763"/>
        <w:placeholder>
          <w:docPart w:val="DefaultPlaceholder_-1854013440"/>
        </w:placeholder>
        <w:showingPlcHdr/>
      </w:sdtPr>
      <w:sdtEndPr/>
      <w:sdtContent>
        <w:p w14:paraId="19571E98" w14:textId="0F8AF276" w:rsidR="00D4770D" w:rsidRDefault="00D4770D" w:rsidP="004F0B17">
          <w:pPr>
            <w:spacing w:after="120" w:line="240" w:lineRule="auto"/>
            <w:ind w:left="720"/>
          </w:pPr>
          <w:r w:rsidRPr="009C75B6">
            <w:rPr>
              <w:rStyle w:val="PlaceholderText"/>
            </w:rPr>
            <w:t>Click or tap here to enter text.</w:t>
          </w:r>
        </w:p>
      </w:sdtContent>
    </w:sdt>
    <w:p w14:paraId="4E707B24" w14:textId="254669D7" w:rsidR="00E6535E" w:rsidRPr="000F4470" w:rsidRDefault="00D238F0" w:rsidP="000F4470">
      <w:pPr>
        <w:numPr>
          <w:ilvl w:val="0"/>
          <w:numId w:val="4"/>
        </w:numPr>
        <w:spacing w:after="120" w:line="240" w:lineRule="auto"/>
      </w:pPr>
      <w:r w:rsidRPr="000F4470">
        <w:t xml:space="preserve">If no other vendors were considered please denote </w:t>
      </w:r>
      <w:r w:rsidR="002747FD" w:rsidRPr="000F4470">
        <w:rPr>
          <w:b/>
        </w:rPr>
        <w:t>at least</w:t>
      </w:r>
      <w:r w:rsidR="002747FD" w:rsidRPr="000F4470">
        <w:t xml:space="preserve"> </w:t>
      </w:r>
      <w:r w:rsidRPr="000F4470">
        <w:t>one of the following:</w:t>
      </w:r>
    </w:p>
    <w:p w14:paraId="4C30E407" w14:textId="42D8F556" w:rsidR="00E6535E" w:rsidRPr="000F4470" w:rsidRDefault="00167271" w:rsidP="000F4470">
      <w:pPr>
        <w:spacing w:after="120" w:line="240" w:lineRule="auto"/>
        <w:ind w:left="720"/>
      </w:pPr>
      <w:sdt>
        <w:sdtPr>
          <w:rPr>
            <w:color w:val="222222"/>
            <w:highlight w:val="white"/>
          </w:rPr>
          <w:id w:val="15389372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770D">
            <w:rPr>
              <w:rFonts w:ascii="MS Gothic" w:eastAsia="MS Gothic" w:hAnsi="MS Gothic" w:hint="eastAsia"/>
              <w:color w:val="222222"/>
              <w:highlight w:val="white"/>
            </w:rPr>
            <w:t>☐</w:t>
          </w:r>
        </w:sdtContent>
      </w:sdt>
      <w:r w:rsidR="002747FD" w:rsidRPr="000F4470">
        <w:rPr>
          <w:color w:val="222222"/>
          <w:highlight w:val="white"/>
        </w:rPr>
        <w:t xml:space="preserve"> </w:t>
      </w:r>
      <w:r w:rsidR="00D238F0" w:rsidRPr="000F4470">
        <w:t>Exclusive distribution</w:t>
      </w:r>
    </w:p>
    <w:p w14:paraId="0AA8B31E" w14:textId="77777777" w:rsidR="00E6535E" w:rsidRPr="000F4470" w:rsidRDefault="00167271" w:rsidP="000F4470">
      <w:pPr>
        <w:spacing w:after="120" w:line="240" w:lineRule="auto"/>
        <w:ind w:left="720"/>
      </w:pPr>
      <w:sdt>
        <w:sdtPr>
          <w:rPr>
            <w:color w:val="222222"/>
            <w:highlight w:val="white"/>
          </w:rPr>
          <w:id w:val="1604371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7FD" w:rsidRPr="000F4470">
            <w:rPr>
              <w:rFonts w:ascii="Segoe UI Symbol" w:eastAsia="MS Gothic" w:hAnsi="Segoe UI Symbol" w:cs="Segoe UI Symbol"/>
              <w:color w:val="222222"/>
              <w:highlight w:val="white"/>
            </w:rPr>
            <w:t>☐</w:t>
          </w:r>
        </w:sdtContent>
      </w:sdt>
      <w:r w:rsidR="002747FD" w:rsidRPr="000F4470">
        <w:rPr>
          <w:color w:val="222222"/>
          <w:highlight w:val="white"/>
        </w:rPr>
        <w:t xml:space="preserve"> </w:t>
      </w:r>
      <w:r w:rsidR="00D238F0" w:rsidRPr="000F4470">
        <w:t xml:space="preserve">Integral part or accessory compatible with existing equipment. </w:t>
      </w:r>
    </w:p>
    <w:p w14:paraId="04EC3FD2" w14:textId="77777777" w:rsidR="00E6535E" w:rsidRPr="000F4470" w:rsidRDefault="00167271" w:rsidP="000F4470">
      <w:pPr>
        <w:spacing w:after="120" w:line="240" w:lineRule="auto"/>
        <w:ind w:left="720"/>
      </w:pPr>
      <w:sdt>
        <w:sdtPr>
          <w:rPr>
            <w:color w:val="222222"/>
            <w:highlight w:val="white"/>
          </w:rPr>
          <w:id w:val="-948689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7FD" w:rsidRPr="000F4470">
            <w:rPr>
              <w:rFonts w:ascii="Segoe UI Symbol" w:eastAsia="MS Gothic" w:hAnsi="Segoe UI Symbol" w:cs="Segoe UI Symbol"/>
              <w:color w:val="222222"/>
              <w:highlight w:val="white"/>
            </w:rPr>
            <w:t>☐</w:t>
          </w:r>
        </w:sdtContent>
      </w:sdt>
      <w:r w:rsidR="002747FD" w:rsidRPr="000F4470">
        <w:rPr>
          <w:color w:val="222222"/>
          <w:highlight w:val="white"/>
        </w:rPr>
        <w:t xml:space="preserve"> </w:t>
      </w:r>
      <w:r w:rsidR="00D238F0" w:rsidRPr="000F4470">
        <w:t>Maintenance service for existing equipment.</w:t>
      </w:r>
    </w:p>
    <w:p w14:paraId="76591E6C" w14:textId="77777777" w:rsidR="00E6535E" w:rsidRPr="000F4470" w:rsidRDefault="00167271" w:rsidP="000F4470">
      <w:pPr>
        <w:spacing w:after="120" w:line="240" w:lineRule="auto"/>
        <w:ind w:left="720"/>
      </w:pPr>
      <w:sdt>
        <w:sdtPr>
          <w:rPr>
            <w:color w:val="222222"/>
            <w:highlight w:val="white"/>
          </w:rPr>
          <w:id w:val="-1459489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7FD" w:rsidRPr="000F4470">
            <w:rPr>
              <w:rFonts w:ascii="Segoe UI Symbol" w:eastAsia="MS Gothic" w:hAnsi="Segoe UI Symbol" w:cs="Segoe UI Symbol"/>
              <w:color w:val="222222"/>
              <w:highlight w:val="white"/>
            </w:rPr>
            <w:t>☐</w:t>
          </w:r>
        </w:sdtContent>
      </w:sdt>
      <w:r w:rsidR="002747FD" w:rsidRPr="000F4470">
        <w:rPr>
          <w:color w:val="222222"/>
          <w:highlight w:val="white"/>
        </w:rPr>
        <w:t xml:space="preserve"> </w:t>
      </w:r>
      <w:r w:rsidR="00D238F0" w:rsidRPr="000F4470">
        <w:t xml:space="preserve">Upgrade or maintenance for existing software. </w:t>
      </w:r>
    </w:p>
    <w:p w14:paraId="53F10BD8" w14:textId="77777777" w:rsidR="00E6535E" w:rsidRPr="000F4470" w:rsidRDefault="00167271" w:rsidP="000F4470">
      <w:pPr>
        <w:spacing w:after="120" w:line="240" w:lineRule="auto"/>
        <w:ind w:left="720"/>
      </w:pPr>
      <w:sdt>
        <w:sdtPr>
          <w:rPr>
            <w:color w:val="222222"/>
            <w:highlight w:val="white"/>
          </w:rPr>
          <w:id w:val="11403038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7FD" w:rsidRPr="000F4470">
            <w:rPr>
              <w:rFonts w:ascii="Segoe UI Symbol" w:eastAsia="MS Gothic" w:hAnsi="Segoe UI Symbol" w:cs="Segoe UI Symbol"/>
              <w:color w:val="222222"/>
              <w:highlight w:val="white"/>
            </w:rPr>
            <w:t>☐</w:t>
          </w:r>
        </w:sdtContent>
      </w:sdt>
      <w:r w:rsidR="002747FD" w:rsidRPr="000F4470">
        <w:rPr>
          <w:color w:val="222222"/>
          <w:highlight w:val="white"/>
        </w:rPr>
        <w:t xml:space="preserve"> </w:t>
      </w:r>
      <w:r w:rsidR="00D238F0" w:rsidRPr="000F4470">
        <w:t>Used in research and is required to provide continuity of results.</w:t>
      </w:r>
    </w:p>
    <w:p w14:paraId="61604BFC" w14:textId="77777777" w:rsidR="00E6535E" w:rsidRPr="000F4470" w:rsidRDefault="00167271" w:rsidP="000F4470">
      <w:pPr>
        <w:spacing w:after="120" w:line="240" w:lineRule="auto"/>
        <w:ind w:left="720"/>
      </w:pPr>
      <w:sdt>
        <w:sdtPr>
          <w:rPr>
            <w:color w:val="222222"/>
            <w:highlight w:val="white"/>
          </w:rPr>
          <w:id w:val="-132258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7FD" w:rsidRPr="000F4470">
            <w:rPr>
              <w:rFonts w:ascii="Segoe UI Symbol" w:eastAsia="MS Gothic" w:hAnsi="Segoe UI Symbol" w:cs="Segoe UI Symbol"/>
              <w:color w:val="222222"/>
              <w:highlight w:val="white"/>
            </w:rPr>
            <w:t>☐</w:t>
          </w:r>
        </w:sdtContent>
      </w:sdt>
      <w:r w:rsidR="002747FD" w:rsidRPr="000F4470">
        <w:rPr>
          <w:color w:val="222222"/>
          <w:highlight w:val="white"/>
        </w:rPr>
        <w:t xml:space="preserve"> </w:t>
      </w:r>
      <w:r w:rsidR="00D238F0" w:rsidRPr="000F4470">
        <w:t>Copyrighted or patented and only available from the recommended source.</w:t>
      </w:r>
    </w:p>
    <w:p w14:paraId="464FFFAD" w14:textId="77777777" w:rsidR="00E6535E" w:rsidRPr="000F4470" w:rsidRDefault="00167271" w:rsidP="000F4470">
      <w:pPr>
        <w:spacing w:after="120" w:line="240" w:lineRule="auto"/>
        <w:ind w:left="720"/>
      </w:pPr>
      <w:sdt>
        <w:sdtPr>
          <w:rPr>
            <w:color w:val="222222"/>
            <w:highlight w:val="white"/>
          </w:rPr>
          <w:id w:val="-1342543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7FD" w:rsidRPr="000F4470">
            <w:rPr>
              <w:rFonts w:ascii="Segoe UI Symbol" w:eastAsia="MS Gothic" w:hAnsi="Segoe UI Symbol" w:cs="Segoe UI Symbol"/>
              <w:color w:val="222222"/>
              <w:highlight w:val="white"/>
            </w:rPr>
            <w:t>☐</w:t>
          </w:r>
        </w:sdtContent>
      </w:sdt>
      <w:r w:rsidR="002747FD" w:rsidRPr="000F4470">
        <w:rPr>
          <w:color w:val="222222"/>
          <w:highlight w:val="white"/>
        </w:rPr>
        <w:t xml:space="preserve"> </w:t>
      </w:r>
      <w:r w:rsidR="00D238F0" w:rsidRPr="000F4470">
        <w:t>Considerable re-orientation and training would be required.</w:t>
      </w:r>
    </w:p>
    <w:p w14:paraId="061076BA" w14:textId="77777777" w:rsidR="00E6535E" w:rsidRPr="000F4470" w:rsidRDefault="00167271" w:rsidP="000F4470">
      <w:pPr>
        <w:spacing w:after="120" w:line="240" w:lineRule="auto"/>
        <w:ind w:left="720"/>
      </w:pPr>
      <w:sdt>
        <w:sdtPr>
          <w:rPr>
            <w:color w:val="222222"/>
            <w:highlight w:val="white"/>
          </w:rPr>
          <w:id w:val="-1076198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7FD" w:rsidRPr="000F4470">
            <w:rPr>
              <w:rFonts w:ascii="Segoe UI Symbol" w:eastAsia="MS Gothic" w:hAnsi="Segoe UI Symbol" w:cs="Segoe UI Symbol"/>
              <w:color w:val="222222"/>
              <w:highlight w:val="white"/>
            </w:rPr>
            <w:t>☐</w:t>
          </w:r>
        </w:sdtContent>
      </w:sdt>
      <w:r w:rsidR="002747FD" w:rsidRPr="000F4470">
        <w:rPr>
          <w:color w:val="222222"/>
          <w:highlight w:val="white"/>
        </w:rPr>
        <w:t xml:space="preserve"> </w:t>
      </w:r>
      <w:r w:rsidR="00D238F0" w:rsidRPr="000F4470">
        <w:t>Vendor specifically named in a grant and/or grant proposal</w:t>
      </w:r>
    </w:p>
    <w:p w14:paraId="40A7801B" w14:textId="2DCA6539" w:rsidR="00E6535E" w:rsidRPr="000F4470" w:rsidRDefault="00167271" w:rsidP="000F4470">
      <w:pPr>
        <w:spacing w:after="120" w:line="240" w:lineRule="auto"/>
        <w:ind w:left="720"/>
      </w:pPr>
      <w:sdt>
        <w:sdtPr>
          <w:rPr>
            <w:color w:val="222222"/>
            <w:highlight w:val="white"/>
          </w:rPr>
          <w:id w:val="-1785027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7FD" w:rsidRPr="000F4470">
            <w:rPr>
              <w:rFonts w:ascii="Segoe UI Symbol" w:eastAsia="MS Gothic" w:hAnsi="Segoe UI Symbol" w:cs="Segoe UI Symbol"/>
              <w:color w:val="222222"/>
              <w:highlight w:val="white"/>
            </w:rPr>
            <w:t>☐</w:t>
          </w:r>
        </w:sdtContent>
      </w:sdt>
      <w:r w:rsidR="002747FD" w:rsidRPr="000F4470">
        <w:rPr>
          <w:color w:val="222222"/>
          <w:highlight w:val="white"/>
        </w:rPr>
        <w:t xml:space="preserve"> </w:t>
      </w:r>
      <w:r w:rsidR="00D238F0" w:rsidRPr="000F4470">
        <w:t>Other:</w:t>
      </w:r>
      <w:r w:rsidR="002747FD" w:rsidRPr="000F4470">
        <w:t xml:space="preserve"> </w:t>
      </w:r>
    </w:p>
    <w:p w14:paraId="60FF4F51" w14:textId="77777777" w:rsidR="00E6535E" w:rsidRPr="000F4470" w:rsidRDefault="00D238F0" w:rsidP="000F4470">
      <w:pPr>
        <w:numPr>
          <w:ilvl w:val="0"/>
          <w:numId w:val="4"/>
        </w:numPr>
        <w:spacing w:after="120" w:line="240" w:lineRule="auto"/>
      </w:pPr>
      <w:r w:rsidRPr="000F4470">
        <w:rPr>
          <w:color w:val="222222"/>
          <w:highlight w:val="white"/>
        </w:rPr>
        <w:t>Will this purchase obligate the University to this vendor for future purchases (e.g., annual support/maintenance and/or future upgrade requirements)? If yes, provide details regarding the duration of any potential commitments as well as the estimated costs for such commitments.</w:t>
      </w:r>
    </w:p>
    <w:sdt>
      <w:sdtPr>
        <w:id w:val="1691333626"/>
        <w:placeholder>
          <w:docPart w:val="DefaultPlaceholder_-1854013440"/>
        </w:placeholder>
        <w:showingPlcHdr/>
      </w:sdtPr>
      <w:sdtEndPr/>
      <w:sdtContent>
        <w:p w14:paraId="7D119148" w14:textId="5A8FC3E3" w:rsidR="00D4770D" w:rsidRPr="000F4470" w:rsidRDefault="00D4770D" w:rsidP="00D4770D">
          <w:pPr>
            <w:spacing w:after="120" w:line="240" w:lineRule="auto"/>
            <w:ind w:left="720"/>
          </w:pPr>
          <w:r w:rsidRPr="009C75B6">
            <w:rPr>
              <w:rStyle w:val="PlaceholderText"/>
            </w:rPr>
            <w:t>Click or tap here to enter text.</w:t>
          </w:r>
        </w:p>
      </w:sdtContent>
    </w:sdt>
    <w:p w14:paraId="7D2651DE" w14:textId="77777777" w:rsidR="00E6535E" w:rsidRPr="000F4470" w:rsidRDefault="00D238F0" w:rsidP="000F4470">
      <w:pPr>
        <w:numPr>
          <w:ilvl w:val="0"/>
          <w:numId w:val="4"/>
        </w:numPr>
        <w:spacing w:after="120" w:line="240" w:lineRule="auto"/>
      </w:pPr>
      <w:r w:rsidRPr="000F4470">
        <w:rPr>
          <w:color w:val="222222"/>
          <w:highlight w:val="white"/>
        </w:rPr>
        <w:t xml:space="preserve">Based on my professional experience and knowledge of the marketplace, submission of this document constitutes acknowledgment that the price offered is considered to be fair and reasonable based on </w:t>
      </w:r>
      <w:r w:rsidRPr="000F4470">
        <w:rPr>
          <w:b/>
          <w:color w:val="222222"/>
          <w:highlight w:val="white"/>
        </w:rPr>
        <w:t>at least</w:t>
      </w:r>
      <w:r w:rsidRPr="000F4470">
        <w:rPr>
          <w:color w:val="222222"/>
          <w:highlight w:val="white"/>
        </w:rPr>
        <w:t xml:space="preserve"> one of the following.</w:t>
      </w:r>
    </w:p>
    <w:p w14:paraId="51A3F039" w14:textId="77777777" w:rsidR="00E6535E" w:rsidRPr="000F4470" w:rsidRDefault="00167271" w:rsidP="000F4470">
      <w:pPr>
        <w:spacing w:after="120" w:line="240" w:lineRule="auto"/>
        <w:ind w:left="720"/>
        <w:rPr>
          <w:color w:val="222222"/>
          <w:highlight w:val="white"/>
        </w:rPr>
      </w:pPr>
      <w:sdt>
        <w:sdtPr>
          <w:rPr>
            <w:color w:val="222222"/>
            <w:highlight w:val="white"/>
          </w:rPr>
          <w:id w:val="-124394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7FD" w:rsidRPr="000F4470">
            <w:rPr>
              <w:rFonts w:ascii="Segoe UI Symbol" w:eastAsia="MS Gothic" w:hAnsi="Segoe UI Symbol" w:cs="Segoe UI Symbol"/>
              <w:color w:val="222222"/>
              <w:highlight w:val="white"/>
            </w:rPr>
            <w:t>☐</w:t>
          </w:r>
        </w:sdtContent>
      </w:sdt>
      <w:r w:rsidR="002747FD" w:rsidRPr="000F4470">
        <w:rPr>
          <w:color w:val="222222"/>
          <w:highlight w:val="white"/>
        </w:rPr>
        <w:t xml:space="preserve"> </w:t>
      </w:r>
      <w:r w:rsidR="00D238F0" w:rsidRPr="000F4470">
        <w:rPr>
          <w:color w:val="222222"/>
          <w:highlight w:val="white"/>
        </w:rPr>
        <w:t>Historical/ past pricing.</w:t>
      </w:r>
    </w:p>
    <w:p w14:paraId="19439346" w14:textId="77777777" w:rsidR="00E6535E" w:rsidRPr="000F4470" w:rsidRDefault="00167271" w:rsidP="000F4470">
      <w:pPr>
        <w:spacing w:after="120" w:line="240" w:lineRule="auto"/>
        <w:ind w:left="720"/>
        <w:rPr>
          <w:color w:val="222222"/>
          <w:highlight w:val="white"/>
        </w:rPr>
      </w:pPr>
      <w:sdt>
        <w:sdtPr>
          <w:rPr>
            <w:color w:val="222222"/>
            <w:highlight w:val="white"/>
          </w:rPr>
          <w:id w:val="-491640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7FD" w:rsidRPr="000F4470">
            <w:rPr>
              <w:rFonts w:ascii="Segoe UI Symbol" w:eastAsia="MS Gothic" w:hAnsi="Segoe UI Symbol" w:cs="Segoe UI Symbol"/>
              <w:color w:val="222222"/>
              <w:highlight w:val="white"/>
            </w:rPr>
            <w:t>☐</w:t>
          </w:r>
        </w:sdtContent>
      </w:sdt>
      <w:r w:rsidR="002747FD" w:rsidRPr="000F4470">
        <w:rPr>
          <w:color w:val="222222"/>
          <w:highlight w:val="white"/>
        </w:rPr>
        <w:t xml:space="preserve"> </w:t>
      </w:r>
      <w:r w:rsidR="00D238F0" w:rsidRPr="000F4470">
        <w:rPr>
          <w:color w:val="222222"/>
          <w:highlight w:val="white"/>
        </w:rPr>
        <w:t>Prices charged for similar items</w:t>
      </w:r>
    </w:p>
    <w:p w14:paraId="5075B2BB" w14:textId="77777777" w:rsidR="00E6535E" w:rsidRPr="000F4470" w:rsidRDefault="00167271" w:rsidP="000F4470">
      <w:pPr>
        <w:spacing w:after="120" w:line="240" w:lineRule="auto"/>
        <w:ind w:left="720"/>
        <w:rPr>
          <w:color w:val="222222"/>
          <w:highlight w:val="white"/>
        </w:rPr>
      </w:pPr>
      <w:sdt>
        <w:sdtPr>
          <w:rPr>
            <w:color w:val="222222"/>
            <w:highlight w:val="white"/>
          </w:rPr>
          <w:id w:val="-1358039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7FD" w:rsidRPr="000F4470">
            <w:rPr>
              <w:rFonts w:ascii="Segoe UI Symbol" w:eastAsia="MS Gothic" w:hAnsi="Segoe UI Symbol" w:cs="Segoe UI Symbol"/>
              <w:color w:val="222222"/>
              <w:highlight w:val="white"/>
            </w:rPr>
            <w:t>☐</w:t>
          </w:r>
        </w:sdtContent>
      </w:sdt>
      <w:r w:rsidR="002747FD" w:rsidRPr="000F4470">
        <w:rPr>
          <w:color w:val="222222"/>
          <w:highlight w:val="white"/>
        </w:rPr>
        <w:t xml:space="preserve"> </w:t>
      </w:r>
      <w:r w:rsidR="00D238F0" w:rsidRPr="000F4470">
        <w:rPr>
          <w:color w:val="222222"/>
          <w:highlight w:val="white"/>
        </w:rPr>
        <w:t>Prices paid by other customers</w:t>
      </w:r>
    </w:p>
    <w:p w14:paraId="4E5682A7" w14:textId="77777777" w:rsidR="00E6535E" w:rsidRPr="000F4470" w:rsidRDefault="00167271" w:rsidP="000F4470">
      <w:pPr>
        <w:spacing w:after="120" w:line="240" w:lineRule="auto"/>
        <w:ind w:left="720"/>
        <w:rPr>
          <w:color w:val="222222"/>
          <w:highlight w:val="white"/>
        </w:rPr>
      </w:pPr>
      <w:sdt>
        <w:sdtPr>
          <w:rPr>
            <w:color w:val="222222"/>
            <w:highlight w:val="white"/>
          </w:rPr>
          <w:id w:val="-1454936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7FD" w:rsidRPr="000F4470">
            <w:rPr>
              <w:rFonts w:ascii="Segoe UI Symbol" w:eastAsia="MS Gothic" w:hAnsi="Segoe UI Symbol" w:cs="Segoe UI Symbol"/>
              <w:color w:val="222222"/>
              <w:highlight w:val="white"/>
            </w:rPr>
            <w:t>☐</w:t>
          </w:r>
        </w:sdtContent>
      </w:sdt>
      <w:r w:rsidR="002747FD" w:rsidRPr="000F4470">
        <w:rPr>
          <w:color w:val="222222"/>
          <w:highlight w:val="white"/>
        </w:rPr>
        <w:t xml:space="preserve"> </w:t>
      </w:r>
      <w:r w:rsidR="00D238F0" w:rsidRPr="000F4470">
        <w:rPr>
          <w:color w:val="222222"/>
          <w:highlight w:val="white"/>
        </w:rPr>
        <w:t>A Public price list or public catalog</w:t>
      </w:r>
    </w:p>
    <w:p w14:paraId="39A7AB92" w14:textId="2E7C59E2" w:rsidR="007C04CF" w:rsidRDefault="00167271" w:rsidP="00D4770D">
      <w:pPr>
        <w:spacing w:after="120" w:line="240" w:lineRule="auto"/>
        <w:ind w:left="720"/>
        <w:rPr>
          <w:color w:val="222222"/>
          <w:highlight w:val="white"/>
        </w:rPr>
      </w:pPr>
      <w:sdt>
        <w:sdtPr>
          <w:rPr>
            <w:color w:val="222222"/>
            <w:highlight w:val="white"/>
          </w:rPr>
          <w:id w:val="-2478089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7FD" w:rsidRPr="000F4470">
            <w:rPr>
              <w:rFonts w:ascii="Segoe UI Symbol" w:eastAsia="MS Gothic" w:hAnsi="Segoe UI Symbol" w:cs="Segoe UI Symbol"/>
              <w:color w:val="222222"/>
              <w:highlight w:val="white"/>
            </w:rPr>
            <w:t>☐</w:t>
          </w:r>
        </w:sdtContent>
      </w:sdt>
      <w:r w:rsidR="002747FD" w:rsidRPr="000F4470">
        <w:rPr>
          <w:color w:val="222222"/>
          <w:highlight w:val="white"/>
        </w:rPr>
        <w:t xml:space="preserve"> </w:t>
      </w:r>
      <w:r w:rsidR="00D238F0" w:rsidRPr="000F4470">
        <w:rPr>
          <w:color w:val="222222"/>
          <w:highlight w:val="white"/>
        </w:rPr>
        <w:t>Other/stakeholder justification:</w:t>
      </w:r>
      <w:r w:rsidR="002747FD" w:rsidRPr="000F4470">
        <w:rPr>
          <w:color w:val="222222"/>
          <w:highlight w:val="white"/>
        </w:rPr>
        <w:t xml:space="preserve"> </w:t>
      </w:r>
      <w:sdt>
        <w:sdtPr>
          <w:rPr>
            <w:color w:val="222222"/>
            <w:highlight w:val="white"/>
          </w:rPr>
          <w:id w:val="-1058479022"/>
          <w:placeholder>
            <w:docPart w:val="DefaultPlaceholder_-1854013440"/>
          </w:placeholder>
          <w:showingPlcHdr/>
          <w:text/>
        </w:sdtPr>
        <w:sdtEndPr/>
        <w:sdtContent>
          <w:r w:rsidR="002747FD" w:rsidRPr="000F4470">
            <w:rPr>
              <w:rStyle w:val="PlaceholderText"/>
            </w:rPr>
            <w:t>Click or tap here to enter text.</w:t>
          </w:r>
        </w:sdtContent>
      </w:sdt>
    </w:p>
    <w:p w14:paraId="1660D935" w14:textId="7AC26ADF" w:rsidR="00E6535E" w:rsidRPr="000F4470" w:rsidRDefault="002747FD" w:rsidP="000F4470">
      <w:pPr>
        <w:numPr>
          <w:ilvl w:val="0"/>
          <w:numId w:val="4"/>
        </w:numPr>
        <w:spacing w:after="120" w:line="240" w:lineRule="auto"/>
      </w:pPr>
      <w:r w:rsidRPr="000F4470">
        <w:rPr>
          <w:color w:val="222222"/>
          <w:highlight w:val="white"/>
        </w:rPr>
        <w:t xml:space="preserve">In certain circumstances </w:t>
      </w:r>
      <w:r w:rsidR="00D238F0" w:rsidRPr="000F4470">
        <w:rPr>
          <w:color w:val="222222"/>
          <w:highlight w:val="white"/>
        </w:rPr>
        <w:t>negotiations may have already taken place. Has the department already negotiated with the vendor or secured educational discounts?  If so</w:t>
      </w:r>
      <w:r w:rsidR="00992FA6">
        <w:rPr>
          <w:color w:val="222222"/>
          <w:highlight w:val="white"/>
        </w:rPr>
        <w:t>,</w:t>
      </w:r>
      <w:r w:rsidR="00D238F0" w:rsidRPr="000F4470">
        <w:rPr>
          <w:color w:val="222222"/>
          <w:highlight w:val="white"/>
        </w:rPr>
        <w:t xml:space="preserve"> please provide additional details.</w:t>
      </w:r>
    </w:p>
    <w:sdt>
      <w:sdtPr>
        <w:id w:val="-137190528"/>
        <w:placeholder>
          <w:docPart w:val="DefaultPlaceholder_-1854013440"/>
        </w:placeholder>
        <w:showingPlcHdr/>
      </w:sdtPr>
      <w:sdtEndPr/>
      <w:sdtContent>
        <w:p w14:paraId="61918CE2" w14:textId="1DE03CDF" w:rsidR="00D4770D" w:rsidRDefault="00D4770D" w:rsidP="00D4770D">
          <w:pPr>
            <w:spacing w:after="120" w:line="240" w:lineRule="auto"/>
            <w:ind w:left="720"/>
          </w:pPr>
          <w:r w:rsidRPr="009C75B6">
            <w:rPr>
              <w:rStyle w:val="PlaceholderText"/>
            </w:rPr>
            <w:t>Click or tap here to enter text.</w:t>
          </w:r>
        </w:p>
      </w:sdtContent>
    </w:sdt>
    <w:p w14:paraId="70CAB5A1" w14:textId="2BA6DE8C" w:rsidR="00D4770D" w:rsidRDefault="00D4770D" w:rsidP="000F4470">
      <w:pPr>
        <w:spacing w:after="120" w:line="240" w:lineRule="auto"/>
        <w:ind w:left="720"/>
      </w:pPr>
    </w:p>
    <w:p w14:paraId="3BB45A7B" w14:textId="3E8BF235" w:rsidR="00D4770D" w:rsidRDefault="00D4770D" w:rsidP="000F4470">
      <w:pPr>
        <w:spacing w:after="120" w:line="240" w:lineRule="auto"/>
        <w:ind w:left="720"/>
      </w:pPr>
    </w:p>
    <w:p w14:paraId="19D7A1C4" w14:textId="00658CC3" w:rsidR="00D4770D" w:rsidRDefault="00D4770D" w:rsidP="000F4470">
      <w:pPr>
        <w:spacing w:after="120" w:line="240" w:lineRule="auto"/>
        <w:ind w:left="720"/>
      </w:pPr>
    </w:p>
    <w:p w14:paraId="52D5BCED" w14:textId="6CBDB0C1" w:rsidR="00D4770D" w:rsidRDefault="00D4770D" w:rsidP="000F4470">
      <w:pPr>
        <w:spacing w:after="120" w:line="240" w:lineRule="auto"/>
        <w:ind w:left="720"/>
      </w:pPr>
    </w:p>
    <w:p w14:paraId="4432D07A" w14:textId="6C74B59B" w:rsidR="00D4770D" w:rsidRDefault="00D4770D" w:rsidP="000F4470">
      <w:pPr>
        <w:spacing w:after="120" w:line="240" w:lineRule="auto"/>
        <w:ind w:left="720"/>
      </w:pPr>
    </w:p>
    <w:p w14:paraId="5467DA9E" w14:textId="2F3ABB09" w:rsidR="00D4770D" w:rsidRDefault="00D4770D" w:rsidP="000F4470">
      <w:pPr>
        <w:spacing w:after="120" w:line="240" w:lineRule="auto"/>
        <w:ind w:left="720"/>
      </w:pPr>
    </w:p>
    <w:p w14:paraId="7B2627BA" w14:textId="77777777" w:rsidR="00D4770D" w:rsidRPr="000F4470" w:rsidRDefault="00D4770D" w:rsidP="000F4470">
      <w:pPr>
        <w:spacing w:after="120" w:line="240" w:lineRule="auto"/>
        <w:ind w:left="720"/>
      </w:pPr>
    </w:p>
    <w:p w14:paraId="3FA877CD" w14:textId="77777777" w:rsidR="002747FD" w:rsidRDefault="002747FD" w:rsidP="000F4470">
      <w:pPr>
        <w:spacing w:after="120" w:line="240" w:lineRule="auto"/>
      </w:pPr>
    </w:p>
    <w:p w14:paraId="3D08B93B" w14:textId="77777777" w:rsidR="000F4470" w:rsidRPr="000F4470" w:rsidRDefault="000F4470" w:rsidP="000F4470">
      <w:pPr>
        <w:spacing w:after="120" w:line="240" w:lineRule="auto"/>
        <w:rPr>
          <w:b/>
          <w:color w:val="222222"/>
          <w:highlight w:val="white"/>
        </w:rPr>
      </w:pPr>
      <w:r w:rsidRPr="000F4470">
        <w:rPr>
          <w:b/>
          <w:color w:val="222222"/>
          <w:highlight w:val="white"/>
        </w:rPr>
        <w:t>DEPARTMENT APPROVAL</w:t>
      </w:r>
    </w:p>
    <w:p w14:paraId="12B6EA66" w14:textId="793E8620" w:rsidR="000F4470" w:rsidRDefault="00167271" w:rsidP="000F4470">
      <w:pPr>
        <w:spacing w:after="120" w:line="240" w:lineRule="auto"/>
        <w:rPr>
          <w:color w:val="222222"/>
          <w:highlight w:val="white"/>
        </w:rPr>
      </w:pPr>
      <w:sdt>
        <w:sdtPr>
          <w:rPr>
            <w:color w:val="222222"/>
            <w:highlight w:val="white"/>
          </w:rPr>
          <w:id w:val="-8737712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770D">
            <w:rPr>
              <w:rFonts w:ascii="MS Gothic" w:eastAsia="MS Gothic" w:hAnsi="MS Gothic" w:hint="eastAsia"/>
              <w:color w:val="222222"/>
              <w:highlight w:val="white"/>
            </w:rPr>
            <w:t>☐</w:t>
          </w:r>
        </w:sdtContent>
      </w:sdt>
      <w:r w:rsidR="000F4470">
        <w:rPr>
          <w:color w:val="222222"/>
          <w:highlight w:val="white"/>
        </w:rPr>
        <w:t xml:space="preserve"> </w:t>
      </w:r>
      <w:r w:rsidR="000F4470" w:rsidRPr="000F4470">
        <w:rPr>
          <w:color w:val="222222"/>
          <w:highlight w:val="white"/>
        </w:rPr>
        <w:t>On behalf of my department, I certify that the information submitted is accurate and complete.  I understand this document is subject to VCU policy, audit, and public review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5"/>
        <w:gridCol w:w="8915"/>
      </w:tblGrid>
      <w:tr w:rsidR="007C04CF" w:rsidRPr="007C04CF" w14:paraId="24E530D9" w14:textId="30D86A25" w:rsidTr="007C04CF">
        <w:trPr>
          <w:trHeight w:val="432"/>
        </w:trPr>
        <w:tc>
          <w:tcPr>
            <w:tcW w:w="1435" w:type="dxa"/>
            <w:vAlign w:val="bottom"/>
          </w:tcPr>
          <w:p w14:paraId="67398661" w14:textId="585A5C8B" w:rsidR="007C04CF" w:rsidRPr="007C04CF" w:rsidRDefault="007C04CF" w:rsidP="007C04CF">
            <w:pPr>
              <w:rPr>
                <w:color w:val="222222"/>
                <w:highlight w:val="white"/>
              </w:rPr>
            </w:pPr>
            <w:r w:rsidRPr="007C04CF">
              <w:rPr>
                <w:color w:val="222222"/>
                <w:highlight w:val="white"/>
              </w:rPr>
              <w:t xml:space="preserve">Department: </w:t>
            </w:r>
          </w:p>
        </w:tc>
        <w:tc>
          <w:tcPr>
            <w:tcW w:w="8915" w:type="dxa"/>
            <w:tcBorders>
              <w:bottom w:val="single" w:sz="4" w:space="0" w:color="auto"/>
            </w:tcBorders>
            <w:vAlign w:val="bottom"/>
          </w:tcPr>
          <w:p w14:paraId="796CD24C" w14:textId="77777777" w:rsidR="007C04CF" w:rsidRPr="007C04CF" w:rsidRDefault="007C04CF" w:rsidP="007C04CF">
            <w:pPr>
              <w:rPr>
                <w:color w:val="222222"/>
                <w:highlight w:val="white"/>
              </w:rPr>
            </w:pPr>
          </w:p>
        </w:tc>
      </w:tr>
      <w:tr w:rsidR="007C04CF" w:rsidRPr="007C04CF" w14:paraId="31D61B38" w14:textId="5ECCAB0A" w:rsidTr="007C04CF">
        <w:trPr>
          <w:trHeight w:val="432"/>
        </w:trPr>
        <w:tc>
          <w:tcPr>
            <w:tcW w:w="1435" w:type="dxa"/>
            <w:vAlign w:val="bottom"/>
          </w:tcPr>
          <w:p w14:paraId="078FC71B" w14:textId="77777777" w:rsidR="007C04CF" w:rsidRPr="007C04CF" w:rsidRDefault="007C04CF" w:rsidP="007C04CF">
            <w:pPr>
              <w:rPr>
                <w:color w:val="222222"/>
                <w:highlight w:val="white"/>
              </w:rPr>
            </w:pPr>
            <w:r w:rsidRPr="007C04CF">
              <w:rPr>
                <w:color w:val="222222"/>
                <w:highlight w:val="white"/>
              </w:rPr>
              <w:t xml:space="preserve">Name: </w:t>
            </w:r>
          </w:p>
        </w:tc>
        <w:tc>
          <w:tcPr>
            <w:tcW w:w="891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CA7B2B" w14:textId="77777777" w:rsidR="007C04CF" w:rsidRPr="007C04CF" w:rsidRDefault="007C04CF" w:rsidP="007C04CF">
            <w:pPr>
              <w:rPr>
                <w:color w:val="222222"/>
                <w:highlight w:val="white"/>
              </w:rPr>
            </w:pPr>
          </w:p>
        </w:tc>
      </w:tr>
      <w:tr w:rsidR="007C04CF" w:rsidRPr="007C04CF" w14:paraId="701B007A" w14:textId="2EE406F9" w:rsidTr="007C04CF">
        <w:trPr>
          <w:trHeight w:val="432"/>
        </w:trPr>
        <w:tc>
          <w:tcPr>
            <w:tcW w:w="1435" w:type="dxa"/>
            <w:vAlign w:val="bottom"/>
          </w:tcPr>
          <w:p w14:paraId="7DDF06F6" w14:textId="77777777" w:rsidR="007C04CF" w:rsidRPr="007C04CF" w:rsidRDefault="007C04CF" w:rsidP="007C04CF">
            <w:pPr>
              <w:rPr>
                <w:color w:val="222222"/>
                <w:highlight w:val="white"/>
              </w:rPr>
            </w:pPr>
            <w:r w:rsidRPr="007C04CF">
              <w:rPr>
                <w:color w:val="222222"/>
                <w:highlight w:val="white"/>
              </w:rPr>
              <w:t xml:space="preserve">Title: </w:t>
            </w:r>
          </w:p>
        </w:tc>
        <w:tc>
          <w:tcPr>
            <w:tcW w:w="891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EC5D17" w14:textId="77777777" w:rsidR="007C04CF" w:rsidRPr="007C04CF" w:rsidRDefault="007C04CF" w:rsidP="007C04CF">
            <w:pPr>
              <w:rPr>
                <w:color w:val="222222"/>
                <w:highlight w:val="white"/>
              </w:rPr>
            </w:pPr>
          </w:p>
        </w:tc>
      </w:tr>
      <w:tr w:rsidR="007C04CF" w:rsidRPr="007C04CF" w14:paraId="0DD714A3" w14:textId="12BC2502" w:rsidTr="007C04CF">
        <w:trPr>
          <w:trHeight w:val="432"/>
        </w:trPr>
        <w:tc>
          <w:tcPr>
            <w:tcW w:w="1435" w:type="dxa"/>
            <w:vAlign w:val="bottom"/>
          </w:tcPr>
          <w:p w14:paraId="56EE44ED" w14:textId="77777777" w:rsidR="007C04CF" w:rsidRPr="007C04CF" w:rsidRDefault="007C04CF" w:rsidP="007C04CF">
            <w:pPr>
              <w:rPr>
                <w:color w:val="222222"/>
                <w:highlight w:val="white"/>
              </w:rPr>
            </w:pPr>
            <w:r w:rsidRPr="007C04CF">
              <w:rPr>
                <w:color w:val="222222"/>
                <w:highlight w:val="white"/>
              </w:rPr>
              <w:t xml:space="preserve">Date: </w:t>
            </w:r>
          </w:p>
        </w:tc>
        <w:tc>
          <w:tcPr>
            <w:tcW w:w="891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E475B2" w14:textId="77777777" w:rsidR="007C04CF" w:rsidRPr="007C04CF" w:rsidRDefault="007C04CF" w:rsidP="007C04CF">
            <w:pPr>
              <w:rPr>
                <w:color w:val="222222"/>
                <w:highlight w:val="white"/>
              </w:rPr>
            </w:pPr>
          </w:p>
        </w:tc>
      </w:tr>
      <w:tr w:rsidR="007C04CF" w:rsidRPr="007C04CF" w14:paraId="0FE6B661" w14:textId="158421CE" w:rsidTr="007C04CF">
        <w:trPr>
          <w:trHeight w:val="432"/>
        </w:trPr>
        <w:tc>
          <w:tcPr>
            <w:tcW w:w="1435" w:type="dxa"/>
            <w:vAlign w:val="bottom"/>
          </w:tcPr>
          <w:p w14:paraId="0F3F7135" w14:textId="77777777" w:rsidR="007C04CF" w:rsidRPr="007C04CF" w:rsidRDefault="007C04CF" w:rsidP="007C04CF">
            <w:pPr>
              <w:rPr>
                <w:color w:val="222222"/>
                <w:highlight w:val="white"/>
              </w:rPr>
            </w:pPr>
            <w:r w:rsidRPr="007C04CF">
              <w:rPr>
                <w:color w:val="222222"/>
                <w:highlight w:val="white"/>
              </w:rPr>
              <w:t xml:space="preserve">Email: </w:t>
            </w:r>
          </w:p>
        </w:tc>
        <w:tc>
          <w:tcPr>
            <w:tcW w:w="891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11A425" w14:textId="77777777" w:rsidR="007C04CF" w:rsidRPr="007C04CF" w:rsidRDefault="007C04CF" w:rsidP="007C04CF">
            <w:pPr>
              <w:rPr>
                <w:color w:val="222222"/>
                <w:highlight w:val="white"/>
              </w:rPr>
            </w:pPr>
          </w:p>
        </w:tc>
      </w:tr>
    </w:tbl>
    <w:p w14:paraId="50AB221F" w14:textId="77777777" w:rsidR="000F4470" w:rsidRPr="000F4470" w:rsidRDefault="000F4470" w:rsidP="000F4470">
      <w:pPr>
        <w:spacing w:after="120" w:line="240" w:lineRule="auto"/>
      </w:pPr>
    </w:p>
    <w:p w14:paraId="5048DCB2" w14:textId="77777777" w:rsidR="00E6535E" w:rsidRPr="000F4470" w:rsidRDefault="00D238F0" w:rsidP="000F4470">
      <w:pPr>
        <w:spacing w:after="120" w:line="240" w:lineRule="auto"/>
        <w:rPr>
          <w:b/>
          <w:color w:val="222222"/>
          <w:highlight w:val="white"/>
        </w:rPr>
      </w:pPr>
      <w:r w:rsidRPr="000F4470">
        <w:rPr>
          <w:b/>
          <w:color w:val="222222"/>
          <w:highlight w:val="white"/>
        </w:rPr>
        <w:t>SUBMISSION INSTRUCTIONS</w:t>
      </w:r>
    </w:p>
    <w:p w14:paraId="164785EA" w14:textId="77777777" w:rsidR="00E6535E" w:rsidRPr="000F4470" w:rsidRDefault="00D238F0" w:rsidP="000F4470">
      <w:pPr>
        <w:spacing w:after="120" w:line="240" w:lineRule="auto"/>
        <w:rPr>
          <w:color w:val="222222"/>
          <w:highlight w:val="white"/>
        </w:rPr>
      </w:pPr>
      <w:r w:rsidRPr="000F4470">
        <w:rPr>
          <w:color w:val="222222"/>
          <w:highlight w:val="white"/>
        </w:rPr>
        <w:t>Attach this completed form to your RealSource requisition as an internal attachment along with any additional supporting documentation.</w:t>
      </w:r>
    </w:p>
    <w:sectPr w:rsidR="00E6535E" w:rsidRPr="000F4470" w:rsidSect="007C04CF">
      <w:headerReference w:type="default" r:id="rId7"/>
      <w:footerReference w:type="default" r:id="rId8"/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B3524" w14:textId="77777777" w:rsidR="00167271" w:rsidRDefault="00167271">
      <w:pPr>
        <w:spacing w:line="240" w:lineRule="auto"/>
      </w:pPr>
      <w:r>
        <w:separator/>
      </w:r>
    </w:p>
  </w:endnote>
  <w:endnote w:type="continuationSeparator" w:id="0">
    <w:p w14:paraId="4E2B4E2F" w14:textId="77777777" w:rsidR="00167271" w:rsidRDefault="001672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95125" w14:textId="77777777" w:rsidR="00E6535E" w:rsidRDefault="00D238F0">
    <w:pPr>
      <w:jc w:val="right"/>
    </w:pPr>
    <w:r>
      <w:fldChar w:fldCharType="begin"/>
    </w:r>
    <w:r>
      <w:instrText>PAGE</w:instrText>
    </w:r>
    <w:r>
      <w:fldChar w:fldCharType="separate"/>
    </w:r>
    <w:r w:rsidR="000F4470">
      <w:rPr>
        <w:noProof/>
      </w:rPr>
      <w:t>1</w:t>
    </w:r>
    <w:r>
      <w:fldChar w:fldCharType="end"/>
    </w:r>
    <w:r>
      <w:t xml:space="preserve">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6D99A" w14:textId="77777777" w:rsidR="00167271" w:rsidRDefault="00167271">
      <w:pPr>
        <w:spacing w:line="240" w:lineRule="auto"/>
      </w:pPr>
      <w:r>
        <w:separator/>
      </w:r>
    </w:p>
  </w:footnote>
  <w:footnote w:type="continuationSeparator" w:id="0">
    <w:p w14:paraId="21A8FCCD" w14:textId="77777777" w:rsidR="00167271" w:rsidRDefault="0016727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504FF" w14:textId="77777777" w:rsidR="00E6535E" w:rsidRDefault="00D238F0">
    <w:r>
      <w:rPr>
        <w:noProof/>
        <w:lang w:val="en-US"/>
      </w:rPr>
      <w:drawing>
        <wp:inline distT="114300" distB="114300" distL="114300" distR="114300" wp14:anchorId="0DAFC2B1" wp14:editId="2ACCC1DD">
          <wp:extent cx="5943600" cy="787400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787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34CD98B5" w14:textId="77777777" w:rsidR="002747FD" w:rsidRDefault="002747F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40BC"/>
    <w:multiLevelType w:val="multilevel"/>
    <w:tmpl w:val="40AEAA9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8751724"/>
    <w:multiLevelType w:val="hybridMultilevel"/>
    <w:tmpl w:val="F132B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5B449E"/>
    <w:multiLevelType w:val="multilevel"/>
    <w:tmpl w:val="2E6E7FB4"/>
    <w:lvl w:ilvl="0">
      <w:numFmt w:val="bullet"/>
      <w:lvlText w:val="□"/>
      <w:lvlJc w:val="left"/>
      <w:pPr>
        <w:ind w:left="1440" w:hanging="360"/>
      </w:pPr>
      <w:rPr>
        <w:rFonts w:ascii="Courier New" w:hAnsi="Courier New" w:hint="default"/>
        <w:w w:val="100"/>
        <w:sz w:val="32"/>
        <w:szCs w:val="18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1CD83DF2"/>
    <w:multiLevelType w:val="hybridMultilevel"/>
    <w:tmpl w:val="5AE0D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54DAF"/>
    <w:multiLevelType w:val="multilevel"/>
    <w:tmpl w:val="0F6855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287D700E"/>
    <w:multiLevelType w:val="multilevel"/>
    <w:tmpl w:val="3FF402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AEE00B1"/>
    <w:multiLevelType w:val="multilevel"/>
    <w:tmpl w:val="7F986CE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724B7614"/>
    <w:multiLevelType w:val="hybridMultilevel"/>
    <w:tmpl w:val="77AC69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4"/>
  </w:num>
  <w:num w:numId="5">
    <w:abstractNumId w:val="7"/>
  </w:num>
  <w:num w:numId="6">
    <w:abstractNumId w:val="3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iUJF6tvSvjQ+s0EeIvmn37p1y87a7Bn7cBTDxV3WKUFkUX4WB7FQBeEaduTvHOAQnhaBAZDzYsWgTFBpKC58rg==" w:salt="nYAlQuz12h7JTJBJLyCx9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sTA2NTQyNzY1NTNV0lEKTi0uzszPAykwqgUACE0kMCwAAAA="/>
  </w:docVars>
  <w:rsids>
    <w:rsidRoot w:val="00E6535E"/>
    <w:rsid w:val="000F4470"/>
    <w:rsid w:val="00167271"/>
    <w:rsid w:val="00244FC6"/>
    <w:rsid w:val="00260EE3"/>
    <w:rsid w:val="002747FD"/>
    <w:rsid w:val="00293C96"/>
    <w:rsid w:val="002F2B06"/>
    <w:rsid w:val="00304709"/>
    <w:rsid w:val="00390D1E"/>
    <w:rsid w:val="004F0B17"/>
    <w:rsid w:val="005979C6"/>
    <w:rsid w:val="005A7774"/>
    <w:rsid w:val="005E11E5"/>
    <w:rsid w:val="00621610"/>
    <w:rsid w:val="006A0343"/>
    <w:rsid w:val="007A3E13"/>
    <w:rsid w:val="007C04CF"/>
    <w:rsid w:val="00834CBE"/>
    <w:rsid w:val="00975D01"/>
    <w:rsid w:val="00992FA6"/>
    <w:rsid w:val="009D4DCC"/>
    <w:rsid w:val="00A33B5F"/>
    <w:rsid w:val="00D238F0"/>
    <w:rsid w:val="00D4770D"/>
    <w:rsid w:val="00E65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66291"/>
  <w15:docId w15:val="{8BD75C6D-C76D-43A1-A257-3BF992A24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747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47F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47FD"/>
  </w:style>
  <w:style w:type="paragraph" w:styleId="Footer">
    <w:name w:val="footer"/>
    <w:basedOn w:val="Normal"/>
    <w:link w:val="FooterChar"/>
    <w:uiPriority w:val="99"/>
    <w:unhideWhenUsed/>
    <w:rsid w:val="002747F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47FD"/>
  </w:style>
  <w:style w:type="character" w:styleId="PlaceholderText">
    <w:name w:val="Placeholder Text"/>
    <w:basedOn w:val="DefaultParagraphFont"/>
    <w:uiPriority w:val="99"/>
    <w:semiHidden/>
    <w:rsid w:val="002747FD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A77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77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77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77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777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2161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EB0D1-7A08-487C-9E04-9BE1B0EC6B78}"/>
      </w:docPartPr>
      <w:docPartBody>
        <w:p w:rsidR="00FD05BE" w:rsidRDefault="009463F8">
          <w:r w:rsidRPr="009C75B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63F8"/>
    <w:rsid w:val="00006E8F"/>
    <w:rsid w:val="001D0415"/>
    <w:rsid w:val="002F2828"/>
    <w:rsid w:val="004C26EF"/>
    <w:rsid w:val="006271DC"/>
    <w:rsid w:val="00874F1F"/>
    <w:rsid w:val="00894725"/>
    <w:rsid w:val="008A409E"/>
    <w:rsid w:val="009463F8"/>
    <w:rsid w:val="00BE6DCC"/>
    <w:rsid w:val="00F24547"/>
    <w:rsid w:val="00F24AB3"/>
    <w:rsid w:val="00FD0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454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6</Words>
  <Characters>402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Commonwealth University</Company>
  <LinksUpToDate>false</LinksUpToDate>
  <CharactersWithSpaces>4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don Augustine</dc:creator>
  <cp:lastModifiedBy>Brandon Augustine</cp:lastModifiedBy>
  <cp:revision>2</cp:revision>
  <cp:lastPrinted>2023-06-13T17:47:00Z</cp:lastPrinted>
  <dcterms:created xsi:type="dcterms:W3CDTF">2024-01-31T18:21:00Z</dcterms:created>
  <dcterms:modified xsi:type="dcterms:W3CDTF">2024-01-31T18:21:00Z</dcterms:modified>
</cp:coreProperties>
</file>